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286173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1966203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765593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194706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4467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68637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357612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8373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333096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2775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042649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05204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06690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07160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513646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Татьяна Соколова</dc:creator>
  <dc:language>ru-RU</dc:language>
  <cp:keywords/>
  <dcterms:created xsi:type="dcterms:W3CDTF">2025-03-06T08:50:23Z</dcterms:created>
  <dcterms:modified xsi:type="dcterms:W3CDTF">2025-03-06T08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